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quet solaire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Geraniol; (2E)-3,7-Dimethylocta-2,6-dien-1-ol, citronellol, Benzylsalicylat, coumarin, 1-(1,2,3,4,5,6,7,8-octahydro-2,3,8,8-tetramethyl-2-naphthyl)ethan-1-one, linalool, acetyl cedrene, LIMONE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Acute Tox. 4 (Inhalativ), H332 (ATE=1,5 mg/l/4h)</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R)-p-Mentha-1,8-dien (D-Limonen)</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Holz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Körpergewicht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quet solair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acetyl cedrene (32388-55-9)</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quet solair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benzyl salicylate ; linalool ; benzyl alcohol ; 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Geraniol; (2E)-3,7-Dimethylocta-2,6-dien-1-ol, citronellol, Benzylsalicylat, coumarin, 1-(1,2,3,4,5,6,7,8-octahydro-2,3,8,8-tetramethyl-2-naphthyl)ethan-1-one, linalool, acetyl cedrene, LIMONEN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quet solair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Bouquet solaire kerze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gemäß REACH-Verordnung (EG) 1907/2006 einschließlich Änderungsverordnung (EU) 2020/878</w:t>
          </w:r>
        </w:p>
        <w:p w:rsidR="009C6C12" w:rsidRPr="008F5B08" w:rsidP="008F5B08" w14:paraId="31267F45" w14:textId="67A5CBF0">
          <w:pPr>
            <w:pStyle w:val="SDSTableTextHeader"/>
          </w:pPr>
          <w:r>
            <w:rPr>
              <w:noProof/>
            </w:rPr>
            <w:t>Ausgabedatum: 22.05.2026   Version: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FAF4163-4266-49F9-9AC1-94C8CC640615}"/>
</file>

<file path=customXml/itemProps3.xml><?xml version="1.0" encoding="utf-8"?>
<ds:datastoreItem xmlns:ds="http://schemas.openxmlformats.org/officeDocument/2006/customXml" ds:itemID="{45A87BF4-66A5-401B-9B8D-EFBB80C3CF3C}"/>
</file>

<file path=customXml/itemProps4.xml><?xml version="1.0" encoding="utf-8"?>
<ds:datastoreItem xmlns:ds="http://schemas.openxmlformats.org/officeDocument/2006/customXml" ds:itemID="{D4678E5D-6487-47CF-8B16-2CE2D9040DC7}"/>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